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66F4" w:rsidRDefault="000266F4" w:rsidP="000266F4">
      <w:pPr>
        <w:widowControl/>
        <w:jc w:val="left"/>
        <w:rPr>
          <w:rFonts w:ascii="Georgia" w:hAnsi="Georgia"/>
          <w:sz w:val="20"/>
          <w:szCs w:val="20"/>
        </w:rPr>
      </w:pPr>
    </w:p>
    <w:tbl>
      <w:tblPr>
        <w:tblStyle w:val="a5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990"/>
        <w:gridCol w:w="1559"/>
        <w:gridCol w:w="1559"/>
        <w:gridCol w:w="1560"/>
        <w:gridCol w:w="1638"/>
      </w:tblGrid>
      <w:tr w:rsidR="000266F4" w:rsidTr="00CB4EB6">
        <w:trPr>
          <w:trHeight w:val="271"/>
        </w:trPr>
        <w:tc>
          <w:tcPr>
            <w:tcW w:w="8296" w:type="dxa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0266F4" w:rsidRDefault="000266F4" w:rsidP="00DD30D9">
            <w:pPr>
              <w:rPr>
                <w:rFonts w:ascii="Georgia" w:hAnsi="Georgia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Supplemental Table </w:t>
            </w:r>
            <w:r w:rsidR="00DD30D9">
              <w:rPr>
                <w:color w:val="0070C0"/>
                <w:sz w:val="16"/>
                <w:szCs w:val="16"/>
              </w:rPr>
              <w:t>2</w:t>
            </w:r>
            <w:r w:rsidR="00F004B6">
              <w:rPr>
                <w:rFonts w:ascii="Georgia" w:hAnsi="Georgia"/>
                <w:sz w:val="16"/>
                <w:szCs w:val="16"/>
              </w:rPr>
              <w:t xml:space="preserve"> Performanc</w:t>
            </w:r>
            <w:r>
              <w:rPr>
                <w:rFonts w:ascii="Georgia" w:hAnsi="Georgia"/>
                <w:sz w:val="16"/>
                <w:szCs w:val="16"/>
              </w:rPr>
              <w:t xml:space="preserve"> of th</w:t>
            </w:r>
            <w:r w:rsidR="00D13485">
              <w:rPr>
                <w:rFonts w:ascii="Georgia" w:hAnsi="Georgia"/>
                <w:sz w:val="16"/>
                <w:szCs w:val="16"/>
              </w:rPr>
              <w:t>e ML models in cross-validation</w:t>
            </w:r>
            <w:bookmarkStart w:id="0" w:name="_GoBack"/>
            <w:bookmarkEnd w:id="0"/>
            <w:r>
              <w:rPr>
                <w:rFonts w:ascii="Georgia" w:hAnsi="Georgia"/>
                <w:sz w:val="16"/>
                <w:szCs w:val="16"/>
              </w:rPr>
              <w:t xml:space="preserve"> in </w:t>
            </w:r>
            <w:r w:rsidR="00F004B6">
              <w:rPr>
                <w:rFonts w:ascii="Georgia" w:hAnsi="Georgia"/>
                <w:sz w:val="16"/>
                <w:szCs w:val="16"/>
              </w:rPr>
              <w:t xml:space="preserve">the </w:t>
            </w:r>
            <w:r>
              <w:rPr>
                <w:rFonts w:ascii="Georgia" w:hAnsi="Georgia"/>
                <w:sz w:val="16"/>
                <w:szCs w:val="16"/>
              </w:rPr>
              <w:t>FAHFUM sub</w:t>
            </w:r>
            <w:r w:rsidR="0021488D">
              <w:rPr>
                <w:rFonts w:ascii="Georgia" w:hAnsi="Georgia"/>
                <w:sz w:val="16"/>
                <w:szCs w:val="16"/>
              </w:rPr>
              <w:t>-</w:t>
            </w:r>
            <w:r>
              <w:rPr>
                <w:rFonts w:ascii="Georgia" w:hAnsi="Georgia"/>
                <w:sz w:val="16"/>
                <w:szCs w:val="16"/>
              </w:rPr>
              <w:t>cohort</w:t>
            </w:r>
          </w:p>
        </w:tc>
      </w:tr>
      <w:tr w:rsidR="000266F4" w:rsidTr="00CB4EB6">
        <w:tc>
          <w:tcPr>
            <w:tcW w:w="19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266F4" w:rsidRDefault="000266F4" w:rsidP="00CB4EB6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266F4" w:rsidRDefault="008543BB" w:rsidP="008543BB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AUC</w:t>
            </w:r>
            <w:r w:rsidR="000266F4">
              <w:rPr>
                <w:rFonts w:ascii="Georgia" w:hAnsi="Georgia"/>
                <w:sz w:val="12"/>
                <w:szCs w:val="12"/>
              </w:rPr>
              <w:t xml:space="preserve"> (95% CI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266F4" w:rsidRDefault="000266F4" w:rsidP="00CB4EB6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Accuracy (95% CI)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266F4" w:rsidRDefault="000266F4" w:rsidP="00CB4EB6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Sensitivity (95% CI)</w:t>
            </w:r>
          </w:p>
        </w:tc>
        <w:tc>
          <w:tcPr>
            <w:tcW w:w="163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266F4" w:rsidRDefault="000266F4" w:rsidP="00CB4EB6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Specificity (95% CI)</w:t>
            </w:r>
          </w:p>
        </w:tc>
      </w:tr>
      <w:tr w:rsidR="000266F4" w:rsidTr="00CB4EB6">
        <w:tc>
          <w:tcPr>
            <w:tcW w:w="8296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266F4" w:rsidRDefault="000266F4" w:rsidP="00CB4EB6">
            <w:pPr>
              <w:spacing w:line="200" w:lineRule="exact"/>
              <w:jc w:val="left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Split 1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LR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0 (0.801,0.95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14 (0.604,0.824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1 (0.752,0.93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16 (0.848,0.983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8 (0.837,0.978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5 (0.795,0.95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18 (0.852,0.985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1 (0.692,0.89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5 (0.685,0.88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4 (0.402,0.64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9 (0.839,0.979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62 (0.916,1.00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7 (0.797,0.95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88 (0.469,0.70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79 (0.944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4 (0.743,0.92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1 (0.680,0.883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5,0.992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GNB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7 (0.771,0.94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1 (0.740,0.92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19 (0.501,0.73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2 (0.871,0.993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9 (0.840,0.97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2 (0.817,0.968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0 (0.645,0.85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9 (0.880,0.99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8 (0.700,0.89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5 (0.685,0.88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19 (0.501,0.73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4 (0.780,0.94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6 (0.906,1.00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2 (0.778,0.94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88 (0.469,0.70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8 (0.910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0 (0.737,0.92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6 (0.662,0.869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55 (0.333,0.57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5,0.992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RF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8 (0.798,0.95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14 (0.604,0.824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4 (0.780,0.94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8 (0.838,0.978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7 (0.797,0.95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25 (0.507,0.74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9 (0.911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6 (0.710,0.90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38 (0.632,0.84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381 (0.263,0.499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9 (0.839,0.979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47 (0.892,1.00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9 (0.408,0.65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8 (0.910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6 (0.662,0.869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09 (0.289,0.53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2 (0.900,1.00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KNN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9,0.934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1 (0.740,0.92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1 (0.451,0.69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5 (0.904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8 (0.812,0.96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2 (0.817,0.968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0 (0.645,0.85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9 (0.880,0.99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34 (0.626,0.84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92 (0.580,0.80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333 (0.219,0.44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4 (0.780,0.94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8 (0.811,0.96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12 (0.292,0.53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8 (0.910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96 (0.583,0.80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0 (0.644,0.85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364 (0.246,0.48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2 (0.900,1.00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SVM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8 (0.654,0.86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4 (0.649,0.859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67 (0.552,0.78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5 (0.697,0.894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4 (0.806,0.96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88 (0.575,0.80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8 (0.824,0.972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03 (0.592,0.814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08 (0.597,0.818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29 (0.308,0.549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1 (0.752,0.93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4 (0.684,0.884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12 (0.292,0.53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8 (0.910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7 (0.664,0.87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03 (0.591,0.81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227 (0.125,0.33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2 (0.900,1.00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XGB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5 (0.733,0.918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9 (0.667,0.87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14 (0.604,0.824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5 (0.697,0.894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7 (0.824,0.97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2 (0.778,0.94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2 (0.718,0.90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8 (0.798,0.95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4 (0.695,0.89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4 (0.649,0.859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4 (0.402,0.64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4 (0.780,0.94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9 (0.881,0.99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5 (0.662,0.86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5 (0.795,0.955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6 (0.733,0.91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6 (0.662,0.869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09 (0.289,0.53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2 (0.900,1.00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ESVM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5 (0.769,0.94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14 (0.604,0.824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9 (0.839,0.979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16 (0.848,0.983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8 (0.837,0.978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2 (0.718,0.90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9 (0.880,0.99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5 (0.685,0.88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4 (0.402,0.64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9 (0.839,0.979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40 (0.882,0.998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2 (0.778,0.94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88 (0.469,0.70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8 (0.910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1 (0.727,0.91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1 (0.680,0.883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5,0.992)</w:t>
            </w:r>
          </w:p>
        </w:tc>
      </w:tr>
      <w:tr w:rsidR="000266F4" w:rsidTr="00CB4EB6">
        <w:tc>
          <w:tcPr>
            <w:tcW w:w="8296" w:type="dxa"/>
            <w:gridSpan w:val="6"/>
            <w:hideMark/>
          </w:tcPr>
          <w:p w:rsidR="000266F4" w:rsidRDefault="000266F4" w:rsidP="00CB4EB6">
            <w:pPr>
              <w:spacing w:line="200" w:lineRule="exact"/>
              <w:jc w:val="left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Split 2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LR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5 (0.732,0.91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9 (0.667,0.87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06 (0.595,0.81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2 (0.693,0.89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1 (0.789,0.95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1.000 (1.000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4 (0.820,0.96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82 (0.569,0.79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4 (0.806,0.962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8 (0.760,0.93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56 (0.435,0.67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4 (0.819,0.969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4 (0.780,0.948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8 (0.736,0.921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00 (0.480,0.72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2 (0.870,0.994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GNB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5 (0.770,0.94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9 (0.667,0.87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88 (0.469,0.70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3 (0.743,0.924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9 (0.840,0.97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2 (0.778,0.94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00 (0.481,0.719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78 (0.942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3 (0.831,0.97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2 (0.778,0.94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82 (0.569,0.79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3 (0.902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9 (0.750,0.92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56 (0.435,0.67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15 (0.847,0.983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4 (0.767,0.94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7 (0.698,0.89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50 (0.428,0.67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9 (0.839,0.98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RF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0 (0.776,0.945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47 (0.531,0.76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5 (0.795,0.955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7 (0.797,0.95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1.000 (1.000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2 (0.804,0.96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91 (0.471,0.71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77 (0.940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8 (0.749,0.928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67 (0.552,0.78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1 (0.765,0.938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6 (0.795,0.95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8 (0.736,0.921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50 (0.428,0.67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5 (0.904,1.00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KNN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9 (0.655,0.863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9 (0.667,0.87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9 (0.408,0.65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4 (0.768,0.94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8 (0.724,0.91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6 (0.905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9 (0.701,0.89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08 (0.597,0.818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55 (0.333,0.57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7 (0.747,0.92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6 (0.663,0.86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23 (0.614,0.83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333 (0.219,0.44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2 (0.791,0.953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0 (0.726,0.914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2 (0.717,0.908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5 (0.904,1.00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SVM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0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06 (0.595,0.81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3 (0.743,0.924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2 (0.816,0.96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1 (0.740,0.92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78 (0.942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0 (0.738,0.92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27 (0.619,0.83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7 (0.836,0.978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99 (0.587,0.81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9 (0.667,0.87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2 (0.791,0.953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5 (0.768,0.94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8 (0.736,0.921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50 (0.533,0.76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9 (0.839,0.98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XGB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3 (0.767,0.93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4 (0.649,0.859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06 (0.595,0.81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71 (0.669,0.873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4 (0.806,0.96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7 (0.797,0.95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00 (0.589,0.81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6 (0.905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1 (0.789,0.95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9 (0.667,0.87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36 (0.519,0.75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7 (0.747,0.92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7 (0.735,0.91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5 (0.685,0.88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11 (0.493,0.73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1 (0.765,0.938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6 (0.783,0.95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7 (0.698,0.89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0 (0.644,0.85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8 (0.724,0.913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ESVM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1 (0.752,0.93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47 (0.531,0.76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5 (0.795,0.955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1 (0.828,0.973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50 (0.429,0.67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78 (0.942,1.014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5 (0.807,0.96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7 (0.797,0.95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27 (0.619,0.83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3 (0.902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6 (0.746,0.92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00 (0.378,0.62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15 (0.847,0.983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8 (0.785,0.95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8 (0.736,0.921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00 (0.480,0.72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2 (0.870,0.994)</w:t>
            </w:r>
          </w:p>
        </w:tc>
      </w:tr>
      <w:tr w:rsidR="000266F4" w:rsidTr="00CB4EB6">
        <w:tc>
          <w:tcPr>
            <w:tcW w:w="8296" w:type="dxa"/>
            <w:gridSpan w:val="6"/>
            <w:hideMark/>
          </w:tcPr>
          <w:p w:rsidR="000266F4" w:rsidRDefault="000266F4" w:rsidP="00CB4EB6">
            <w:pPr>
              <w:spacing w:line="200" w:lineRule="exact"/>
              <w:jc w:val="left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Spit 3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LR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9 (0.750,0.92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5 (0.685,0.88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11 (0.493,0.73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1 (0.765,0.938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4 (0.820,0.96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7 (0.797,0.95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39 (0.632,0.84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2 (0.901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4 (0.781,0.948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5 (0.685,0.88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2 (0.400,0.64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6,0.991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7 (0.809,0.964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1 (0.451,0.69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2 (0.856,0.98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6 (0.770,0.94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8 (0.736,0.921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9 (0.458,0.70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3 (0.872,0.994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GNB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5 (0.769,0.94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11 (0.493,0.73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6 (0.877,0.996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6 (0.835,0.97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2 (0.778,0.94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39 (0.632,0.84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6,0.991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7 (0.748,0.92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4 (0.649,0.859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2 (0.400,0.64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1 (0.802,0.96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8 (0.824,0.97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1 (0.451,0.69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2 (0.856,0.987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8 (0.760,0.93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7 (0.698,0.89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9 (0.458,0.70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9 (0.812,0.966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RF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9 (0.762,0.93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56 (0.435,0.67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7 (0.908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5 (0.820,0.96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09 (0.490,0.72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6,0.991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8 (0.773,0.943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4 (0.649,0.859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35 (0.314,0.55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6,0.991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1 (0.816,0.96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29 (0.308,0.549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61 (0.914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3 (0.754,0.93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4 (0.755,0.933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9 (0.458,0.70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6 (0.905,1.000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KNN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9 (0.750,0.92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67 (0.552,0.781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15 (0.847,0.983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9 (0.787,0.95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23 (0.614,0.83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391 (0.273,0.51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5 (0.833,0.976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3 (0.660,0.86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2 (0.400,0.64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2 (0.901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0 (0.763,0.93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357 (0.241,0.474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41 (0.884,0.998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0 (0.738,0.92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50 (0.644,0.85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21 (0.300,0.54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9 (0.812,0.966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SVM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93 (0.695,0.89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5 (0.721,0.910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11 (0.493,0.73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94 (0.819,0.969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3 (0.805,0.96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09 (0.490,0.72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5 (0.833,0.976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3 (0.707,0.90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22 (0.400,0.643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52 (0.901,1.000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4 (0.719,0.908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69 (0.667,0.87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29 (0.308,0.549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3 (0.779,0.946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5 (0.744,0.92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9 (0.774,0.94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84 (0.570,0.79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3 (0.872,0.994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XGB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78 (0.677,0.879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23 (0.614,0.83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444 (0.324,0.565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0 (0.738,0.921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3 (0.804,0.961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6 (0.734,0.918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7 (0.772,0.942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3 (0.742,0.924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09 (0.490,0.727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5 (0.833,0.976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75 (0.795,0.95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85 (0.685,0.885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1 (0.451,0.69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3 (0.755,0.932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3 (0.753,0.932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12 (0.717,0.908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9 (0.458,0.70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11 (0.841,0.981)</w:t>
            </w:r>
          </w:p>
        </w:tc>
      </w:tr>
      <w:tr w:rsidR="001A0F9D" w:rsidTr="00CB4EB6"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ESVM</w:t>
            </w: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1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4 (0.781,0.94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31 (0.740,0.922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11 (0.493,0.730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15 (0.847,0.983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2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06 (0.835,0.977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62 (0.778,0.946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739 (0.632,0.84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6,0.991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3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28 (0.736,0.920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00 (0.703,0.897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65 (0.445,0.686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9 (0.866,0.991)</w:t>
            </w:r>
          </w:p>
        </w:tc>
      </w:tr>
      <w:tr w:rsidR="001A0F9D" w:rsidTr="00CB4EB6">
        <w:tc>
          <w:tcPr>
            <w:tcW w:w="990" w:type="dxa"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4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89 (0.813,0.966)</w:t>
            </w:r>
          </w:p>
        </w:tc>
        <w:tc>
          <w:tcPr>
            <w:tcW w:w="1559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6 (0.758,0.934)</w:t>
            </w:r>
          </w:p>
        </w:tc>
        <w:tc>
          <w:tcPr>
            <w:tcW w:w="1560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571 (0.451,0.692)</w:t>
            </w:r>
          </w:p>
        </w:tc>
        <w:tc>
          <w:tcPr>
            <w:tcW w:w="1638" w:type="dxa"/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22 (0.856,0.987)</w:t>
            </w:r>
          </w:p>
        </w:tc>
      </w:tr>
      <w:tr w:rsidR="001A0F9D" w:rsidTr="00372FB1"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1A0F9D" w:rsidRDefault="001A0F9D" w:rsidP="001A0F9D">
            <w:pPr>
              <w:spacing w:line="200" w:lineRule="exact"/>
              <w:ind w:leftChars="83" w:left="174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Fold 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53 (0.766,0.939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844 (0.755,0.933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632 (0.513,0.750)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:rsidR="001A0F9D" w:rsidRDefault="001A0F9D" w:rsidP="001A0F9D">
            <w:pPr>
              <w:spacing w:line="200" w:lineRule="exact"/>
              <w:jc w:val="center"/>
              <w:rPr>
                <w:rFonts w:ascii="Georg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>0.933 (0.872,0.994)</w:t>
            </w:r>
          </w:p>
        </w:tc>
      </w:tr>
      <w:tr w:rsidR="00372FB1" w:rsidTr="00372FB1">
        <w:tc>
          <w:tcPr>
            <w:tcW w:w="8296" w:type="dxa"/>
            <w:gridSpan w:val="6"/>
            <w:tcBorders>
              <w:top w:val="single" w:sz="8" w:space="0" w:color="auto"/>
              <w:left w:val="nil"/>
              <w:right w:val="nil"/>
            </w:tcBorders>
          </w:tcPr>
          <w:p w:rsidR="00372FB1" w:rsidRPr="00372FB1" w:rsidRDefault="0003340C" w:rsidP="0003340C">
            <w:pPr>
              <w:spacing w:line="200" w:lineRule="exact"/>
              <w:rPr>
                <w:rFonts w:ascii="Georgia" w:eastAsiaTheme="minorEastAsia" w:hAnsi="Georgia"/>
                <w:sz w:val="12"/>
                <w:szCs w:val="12"/>
              </w:rPr>
            </w:pPr>
            <w:r>
              <w:rPr>
                <w:rFonts w:ascii="Georgia" w:hAnsi="Georgia"/>
                <w:sz w:val="12"/>
                <w:szCs w:val="12"/>
              </w:rPr>
              <w:t xml:space="preserve">ML: machine learning, </w:t>
            </w:r>
            <w:r w:rsidR="00372FB1" w:rsidRPr="00372FB1">
              <w:rPr>
                <w:rFonts w:ascii="Georgia" w:hAnsi="Georgia"/>
                <w:sz w:val="12"/>
                <w:szCs w:val="12"/>
              </w:rPr>
              <w:t>AUC: the area under the curve, LR: Logistics Regression, GNB: Gaussian Naïve Bayes, RF: Random Forest, KNN: K-Nearest Neighbor, SVM: Support Vector Machine, XGB: EXtreme Gradient Boosting, ESVM: ensemble soft voting mo</w:t>
            </w:r>
            <w:r w:rsidR="00372FB1">
              <w:rPr>
                <w:rFonts w:ascii="Georgia" w:hAnsi="Georgia"/>
                <w:sz w:val="12"/>
                <w:szCs w:val="12"/>
              </w:rPr>
              <w:t>del.</w:t>
            </w:r>
          </w:p>
        </w:tc>
      </w:tr>
    </w:tbl>
    <w:p w:rsidR="000266F4" w:rsidRDefault="000266F4" w:rsidP="000266F4">
      <w:pPr>
        <w:widowControl/>
        <w:jc w:val="left"/>
        <w:rPr>
          <w:rFonts w:ascii="Georgia" w:hAnsi="Georgia"/>
          <w:sz w:val="20"/>
          <w:szCs w:val="20"/>
        </w:rPr>
      </w:pPr>
    </w:p>
    <w:p w:rsidR="000266F4" w:rsidRDefault="000266F4" w:rsidP="000266F4"/>
    <w:p w:rsidR="00E25DB2" w:rsidRDefault="00E25DB2"/>
    <w:sectPr w:rsidR="00E25DB2" w:rsidSect="000266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1CD6" w:rsidRDefault="00F31CD6" w:rsidP="000266F4">
      <w:r>
        <w:separator/>
      </w:r>
    </w:p>
  </w:endnote>
  <w:endnote w:type="continuationSeparator" w:id="0">
    <w:p w:rsidR="00F31CD6" w:rsidRDefault="00F31CD6" w:rsidP="00026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1CD6" w:rsidRDefault="00F31CD6" w:rsidP="000266F4">
      <w:r>
        <w:separator/>
      </w:r>
    </w:p>
  </w:footnote>
  <w:footnote w:type="continuationSeparator" w:id="0">
    <w:p w:rsidR="00F31CD6" w:rsidRDefault="00F31CD6" w:rsidP="00026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tjQ1MjA1NzQxszRV0lEKTi0uzszPAykwqwUAABnpIiwAAAA="/>
  </w:docVars>
  <w:rsids>
    <w:rsidRoot w:val="004B0175"/>
    <w:rsid w:val="000266F4"/>
    <w:rsid w:val="0003340C"/>
    <w:rsid w:val="001A0F9D"/>
    <w:rsid w:val="0021488D"/>
    <w:rsid w:val="00372FB1"/>
    <w:rsid w:val="004B0175"/>
    <w:rsid w:val="00672884"/>
    <w:rsid w:val="008543BB"/>
    <w:rsid w:val="009D45C4"/>
    <w:rsid w:val="00AA50CC"/>
    <w:rsid w:val="00AE225F"/>
    <w:rsid w:val="00BE36BC"/>
    <w:rsid w:val="00D05E7B"/>
    <w:rsid w:val="00D13485"/>
    <w:rsid w:val="00D94AB2"/>
    <w:rsid w:val="00DD30D9"/>
    <w:rsid w:val="00E25DB2"/>
    <w:rsid w:val="00F004B6"/>
    <w:rsid w:val="00F31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3D64145-42DD-488E-8C87-3B33EB3C0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66F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66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266F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266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266F4"/>
    <w:rPr>
      <w:sz w:val="18"/>
      <w:szCs w:val="18"/>
    </w:rPr>
  </w:style>
  <w:style w:type="table" w:styleId="a5">
    <w:name w:val="Table Grid"/>
    <w:basedOn w:val="a1"/>
    <w:uiPriority w:val="39"/>
    <w:rsid w:val="000266F4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70</Words>
  <Characters>8381</Characters>
  <Application>Microsoft Office Word</Application>
  <DocSecurity>0</DocSecurity>
  <Lines>69</Lines>
  <Paragraphs>19</Paragraphs>
  <ScaleCrop>false</ScaleCrop>
  <Company>微软中国</Company>
  <LinksUpToDate>false</LinksUpToDate>
  <CharactersWithSpaces>9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</dc:creator>
  <cp:keywords/>
  <dc:description/>
  <cp:lastModifiedBy>Zheng Y</cp:lastModifiedBy>
  <cp:revision>11</cp:revision>
  <dcterms:created xsi:type="dcterms:W3CDTF">2022-03-07T14:22:00Z</dcterms:created>
  <dcterms:modified xsi:type="dcterms:W3CDTF">2022-04-05T10:56:00Z</dcterms:modified>
</cp:coreProperties>
</file>